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0078" w:rsidRPr="00A42AF3" w:rsidRDefault="00A90078" w:rsidP="007E508B">
      <w:pPr>
        <w:spacing w:after="60" w:line="240" w:lineRule="auto"/>
        <w:rPr>
          <w:rFonts w:ascii="Arial" w:hAnsi="Arial" w:cs="Arial"/>
          <w:b/>
          <w:sz w:val="24"/>
          <w:szCs w:val="24"/>
        </w:rPr>
      </w:pPr>
    </w:p>
    <w:p w:rsidR="001A2868" w:rsidRDefault="001A2868" w:rsidP="007E508B">
      <w:pPr>
        <w:spacing w:after="6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A90078" w:rsidRPr="001A2868" w:rsidRDefault="001956EE" w:rsidP="007E508B">
      <w:pPr>
        <w:spacing w:after="6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1A2868">
        <w:rPr>
          <w:rFonts w:ascii="Times New Roman" w:hAnsi="Times New Roman"/>
          <w:b/>
          <w:sz w:val="28"/>
          <w:szCs w:val="28"/>
        </w:rPr>
        <w:t xml:space="preserve">AGENDA OF </w:t>
      </w:r>
      <w:r w:rsidR="00DF6458" w:rsidRPr="001A2868">
        <w:rPr>
          <w:rFonts w:ascii="Times New Roman" w:hAnsi="Times New Roman"/>
          <w:b/>
          <w:sz w:val="28"/>
          <w:szCs w:val="28"/>
        </w:rPr>
        <w:t xml:space="preserve">THE </w:t>
      </w:r>
      <w:r w:rsidRPr="001A2868">
        <w:rPr>
          <w:rFonts w:ascii="Times New Roman" w:hAnsi="Times New Roman"/>
          <w:b/>
          <w:sz w:val="28"/>
          <w:szCs w:val="28"/>
        </w:rPr>
        <w:t>MEETING</w:t>
      </w:r>
    </w:p>
    <w:p w:rsidR="00A90078" w:rsidRPr="001A2868" w:rsidRDefault="00954423" w:rsidP="007E508B">
      <w:pPr>
        <w:spacing w:after="6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1A2868">
        <w:rPr>
          <w:rFonts w:ascii="Times New Roman" w:hAnsi="Times New Roman"/>
          <w:b/>
          <w:sz w:val="28"/>
          <w:szCs w:val="28"/>
        </w:rPr>
        <w:t>30</w:t>
      </w:r>
      <w:r w:rsidR="00EB4ACB" w:rsidRPr="001A2868">
        <w:rPr>
          <w:rFonts w:ascii="Times New Roman" w:hAnsi="Times New Roman"/>
          <w:b/>
          <w:sz w:val="28"/>
          <w:szCs w:val="28"/>
          <w:vertAlign w:val="superscript"/>
        </w:rPr>
        <w:t>th</w:t>
      </w:r>
      <w:r w:rsidR="00EB4ACB" w:rsidRPr="001A2868">
        <w:rPr>
          <w:rFonts w:ascii="Times New Roman" w:hAnsi="Times New Roman"/>
          <w:b/>
          <w:sz w:val="28"/>
          <w:szCs w:val="28"/>
        </w:rPr>
        <w:t xml:space="preserve"> Academic</w:t>
      </w:r>
      <w:r w:rsidR="00E7520E" w:rsidRPr="001A2868">
        <w:rPr>
          <w:rFonts w:ascii="Times New Roman" w:hAnsi="Times New Roman"/>
          <w:b/>
          <w:sz w:val="28"/>
          <w:szCs w:val="28"/>
        </w:rPr>
        <w:t xml:space="preserve"> Council</w:t>
      </w:r>
    </w:p>
    <w:p w:rsidR="00A90078" w:rsidRPr="001A2868" w:rsidRDefault="007F3A04" w:rsidP="007E508B">
      <w:pPr>
        <w:spacing w:after="6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1A2868">
        <w:rPr>
          <w:rFonts w:ascii="Times New Roman" w:hAnsi="Times New Roman"/>
          <w:b/>
          <w:sz w:val="28"/>
          <w:szCs w:val="28"/>
        </w:rPr>
        <w:t xml:space="preserve">ILMA </w:t>
      </w:r>
      <w:r w:rsidR="006A6EC7" w:rsidRPr="001A2868">
        <w:rPr>
          <w:rFonts w:ascii="Times New Roman" w:hAnsi="Times New Roman"/>
          <w:b/>
          <w:sz w:val="28"/>
          <w:szCs w:val="28"/>
        </w:rPr>
        <w:t>University, Main</w:t>
      </w:r>
      <w:r w:rsidR="004357AD" w:rsidRPr="001A2868">
        <w:rPr>
          <w:rFonts w:ascii="Times New Roman" w:hAnsi="Times New Roman"/>
          <w:b/>
          <w:sz w:val="28"/>
          <w:szCs w:val="28"/>
        </w:rPr>
        <w:t xml:space="preserve"> C</w:t>
      </w:r>
      <w:r w:rsidR="00A90078" w:rsidRPr="001A2868">
        <w:rPr>
          <w:rFonts w:ascii="Times New Roman" w:hAnsi="Times New Roman"/>
          <w:b/>
          <w:sz w:val="28"/>
          <w:szCs w:val="28"/>
        </w:rPr>
        <w:t>ampus</w:t>
      </w:r>
    </w:p>
    <w:p w:rsidR="00A90078" w:rsidRPr="001A2868" w:rsidRDefault="00DB5911" w:rsidP="007E508B">
      <w:pPr>
        <w:spacing w:after="6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1A2868">
        <w:rPr>
          <w:rFonts w:ascii="Times New Roman" w:hAnsi="Times New Roman"/>
          <w:b/>
          <w:sz w:val="28"/>
          <w:szCs w:val="28"/>
        </w:rPr>
        <w:t>On</w:t>
      </w:r>
      <w:r w:rsidR="00065492" w:rsidRPr="001A2868">
        <w:rPr>
          <w:rFonts w:ascii="Times New Roman" w:hAnsi="Times New Roman"/>
          <w:b/>
          <w:sz w:val="28"/>
          <w:szCs w:val="28"/>
        </w:rPr>
        <w:t xml:space="preserve"> </w:t>
      </w:r>
      <w:r w:rsidR="006A52E1" w:rsidRPr="001A2868">
        <w:rPr>
          <w:rFonts w:ascii="Times New Roman" w:hAnsi="Times New Roman"/>
          <w:b/>
          <w:sz w:val="28"/>
          <w:szCs w:val="28"/>
        </w:rPr>
        <w:t>Friday</w:t>
      </w:r>
      <w:r w:rsidR="00EB4ACB" w:rsidRPr="001A2868">
        <w:rPr>
          <w:rFonts w:ascii="Times New Roman" w:hAnsi="Times New Roman"/>
          <w:b/>
          <w:sz w:val="28"/>
          <w:szCs w:val="28"/>
        </w:rPr>
        <w:t xml:space="preserve">, </w:t>
      </w:r>
      <w:r w:rsidR="006A52E1" w:rsidRPr="001A2868">
        <w:rPr>
          <w:rFonts w:ascii="Times New Roman" w:hAnsi="Times New Roman"/>
          <w:b/>
          <w:sz w:val="28"/>
          <w:szCs w:val="28"/>
        </w:rPr>
        <w:t>2</w:t>
      </w:r>
      <w:r w:rsidR="006A52E1" w:rsidRPr="001A2868">
        <w:rPr>
          <w:rFonts w:ascii="Times New Roman" w:hAnsi="Times New Roman"/>
          <w:b/>
          <w:sz w:val="28"/>
          <w:szCs w:val="28"/>
          <w:vertAlign w:val="superscript"/>
        </w:rPr>
        <w:t>nd</w:t>
      </w:r>
      <w:r w:rsidR="006A52E1" w:rsidRPr="001A2868">
        <w:rPr>
          <w:rFonts w:ascii="Times New Roman" w:hAnsi="Times New Roman"/>
          <w:b/>
          <w:sz w:val="28"/>
          <w:szCs w:val="28"/>
        </w:rPr>
        <w:t xml:space="preserve"> </w:t>
      </w:r>
      <w:r w:rsidR="00954423" w:rsidRPr="001A2868">
        <w:rPr>
          <w:rFonts w:ascii="Times New Roman" w:hAnsi="Times New Roman"/>
          <w:b/>
          <w:sz w:val="28"/>
          <w:szCs w:val="28"/>
        </w:rPr>
        <w:t>September</w:t>
      </w:r>
      <w:r w:rsidR="004E7B60" w:rsidRPr="001A2868">
        <w:rPr>
          <w:rFonts w:ascii="Times New Roman" w:hAnsi="Times New Roman"/>
          <w:b/>
          <w:sz w:val="28"/>
          <w:szCs w:val="28"/>
        </w:rPr>
        <w:t xml:space="preserve"> </w:t>
      </w:r>
      <w:r w:rsidR="00EB4ACB" w:rsidRPr="001A2868">
        <w:rPr>
          <w:rFonts w:ascii="Times New Roman" w:hAnsi="Times New Roman"/>
          <w:b/>
          <w:sz w:val="28"/>
          <w:szCs w:val="28"/>
        </w:rPr>
        <w:t xml:space="preserve">2022 </w:t>
      </w:r>
      <w:r w:rsidR="00A42AF3" w:rsidRPr="001A2868">
        <w:rPr>
          <w:rFonts w:ascii="Times New Roman" w:hAnsi="Times New Roman"/>
          <w:b/>
          <w:sz w:val="28"/>
          <w:szCs w:val="28"/>
        </w:rPr>
        <w:t>at</w:t>
      </w:r>
      <w:r w:rsidR="00D97623" w:rsidRPr="001A2868">
        <w:rPr>
          <w:rFonts w:ascii="Times New Roman" w:hAnsi="Times New Roman"/>
          <w:b/>
          <w:sz w:val="28"/>
          <w:szCs w:val="28"/>
        </w:rPr>
        <w:t xml:space="preserve"> </w:t>
      </w:r>
      <w:r w:rsidR="005254F9" w:rsidRPr="001A2868">
        <w:rPr>
          <w:rFonts w:ascii="Times New Roman" w:hAnsi="Times New Roman"/>
          <w:b/>
          <w:sz w:val="28"/>
          <w:szCs w:val="28"/>
        </w:rPr>
        <w:t>0</w:t>
      </w:r>
      <w:r w:rsidR="006A52E1" w:rsidRPr="001A2868">
        <w:rPr>
          <w:rFonts w:ascii="Times New Roman" w:hAnsi="Times New Roman"/>
          <w:b/>
          <w:sz w:val="28"/>
          <w:szCs w:val="28"/>
        </w:rPr>
        <w:t>3</w:t>
      </w:r>
      <w:r w:rsidR="00C1090D" w:rsidRPr="001A2868">
        <w:rPr>
          <w:rFonts w:ascii="Times New Roman" w:hAnsi="Times New Roman"/>
          <w:b/>
          <w:sz w:val="28"/>
          <w:szCs w:val="28"/>
        </w:rPr>
        <w:t>:</w:t>
      </w:r>
      <w:r w:rsidR="006A52E1" w:rsidRPr="001A2868">
        <w:rPr>
          <w:rFonts w:ascii="Times New Roman" w:hAnsi="Times New Roman"/>
          <w:b/>
          <w:sz w:val="28"/>
          <w:szCs w:val="28"/>
        </w:rPr>
        <w:t>3</w:t>
      </w:r>
      <w:r w:rsidR="00C1090D" w:rsidRPr="001A2868">
        <w:rPr>
          <w:rFonts w:ascii="Times New Roman" w:hAnsi="Times New Roman"/>
          <w:b/>
          <w:sz w:val="28"/>
          <w:szCs w:val="28"/>
        </w:rPr>
        <w:t>0</w:t>
      </w:r>
      <w:r w:rsidR="00E723A6" w:rsidRPr="001A2868">
        <w:rPr>
          <w:rFonts w:ascii="Times New Roman" w:hAnsi="Times New Roman"/>
          <w:b/>
          <w:sz w:val="28"/>
          <w:szCs w:val="28"/>
        </w:rPr>
        <w:t xml:space="preserve"> pm</w:t>
      </w:r>
    </w:p>
    <w:p w:rsidR="00CD2A7C" w:rsidRPr="00957A47" w:rsidRDefault="00CD2A7C" w:rsidP="007E508B">
      <w:pPr>
        <w:spacing w:after="6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p w:rsidR="00A90078" w:rsidRPr="00957A47" w:rsidRDefault="00A90078" w:rsidP="007E508B">
      <w:pPr>
        <w:pStyle w:val="ListParagraph"/>
        <w:numPr>
          <w:ilvl w:val="0"/>
          <w:numId w:val="1"/>
        </w:numPr>
        <w:spacing w:after="60" w:line="240" w:lineRule="auto"/>
        <w:rPr>
          <w:rFonts w:ascii="Times New Roman" w:hAnsi="Times New Roman"/>
          <w:b/>
          <w:sz w:val="24"/>
          <w:szCs w:val="24"/>
        </w:rPr>
      </w:pPr>
      <w:r w:rsidRPr="00957A47">
        <w:rPr>
          <w:rFonts w:ascii="Times New Roman" w:hAnsi="Times New Roman"/>
          <w:b/>
          <w:sz w:val="24"/>
          <w:szCs w:val="24"/>
        </w:rPr>
        <w:t>RECITATION OF HOLY QURAN</w:t>
      </w:r>
      <w:bookmarkStart w:id="0" w:name="_GoBack"/>
      <w:bookmarkEnd w:id="0"/>
    </w:p>
    <w:p w:rsidR="00A90078" w:rsidRPr="00957A47" w:rsidRDefault="00A90078" w:rsidP="007E508B">
      <w:pPr>
        <w:pStyle w:val="ListParagraph"/>
        <w:numPr>
          <w:ilvl w:val="0"/>
          <w:numId w:val="1"/>
        </w:numPr>
        <w:spacing w:after="60" w:line="240" w:lineRule="auto"/>
        <w:rPr>
          <w:rFonts w:ascii="Times New Roman" w:hAnsi="Times New Roman"/>
          <w:b/>
          <w:sz w:val="24"/>
          <w:szCs w:val="24"/>
        </w:rPr>
      </w:pPr>
      <w:r w:rsidRPr="00957A47">
        <w:rPr>
          <w:rFonts w:ascii="Times New Roman" w:hAnsi="Times New Roman"/>
          <w:b/>
          <w:sz w:val="24"/>
          <w:szCs w:val="24"/>
        </w:rPr>
        <w:t>TO CONFIRM MINUTES OF LAST MEETING</w:t>
      </w:r>
    </w:p>
    <w:p w:rsidR="00EE06B2" w:rsidRPr="00957A47" w:rsidRDefault="00A90078" w:rsidP="007E508B">
      <w:pPr>
        <w:pStyle w:val="ListParagraph"/>
        <w:numPr>
          <w:ilvl w:val="0"/>
          <w:numId w:val="1"/>
        </w:numPr>
        <w:spacing w:after="60" w:line="240" w:lineRule="auto"/>
        <w:rPr>
          <w:rFonts w:ascii="Times New Roman" w:hAnsi="Times New Roman"/>
          <w:b/>
          <w:sz w:val="24"/>
          <w:szCs w:val="24"/>
        </w:rPr>
      </w:pPr>
      <w:r w:rsidRPr="00957A47">
        <w:rPr>
          <w:rFonts w:ascii="Times New Roman" w:hAnsi="Times New Roman"/>
          <w:b/>
          <w:sz w:val="24"/>
          <w:szCs w:val="24"/>
        </w:rPr>
        <w:t>AGENDA</w:t>
      </w:r>
    </w:p>
    <w:p w:rsidR="008B6214" w:rsidRPr="00957A47" w:rsidRDefault="008B6214" w:rsidP="007E508B">
      <w:pPr>
        <w:pStyle w:val="ListParagraph"/>
        <w:spacing w:after="60" w:line="240" w:lineRule="auto"/>
        <w:rPr>
          <w:rFonts w:ascii="Times New Roman" w:hAnsi="Times New Roman"/>
          <w:b/>
          <w:sz w:val="24"/>
          <w:szCs w:val="24"/>
        </w:rPr>
      </w:pPr>
    </w:p>
    <w:p w:rsidR="008530D0" w:rsidRDefault="00010FEF" w:rsidP="004857CC">
      <w:pPr>
        <w:pStyle w:val="ListParagraph"/>
        <w:numPr>
          <w:ilvl w:val="0"/>
          <w:numId w:val="4"/>
        </w:numPr>
        <w:spacing w:after="60" w:line="240" w:lineRule="auto"/>
        <w:jc w:val="both"/>
        <w:rPr>
          <w:rFonts w:ascii="Times New Roman" w:eastAsia="Arial" w:hAnsi="Times New Roman"/>
          <w:i/>
          <w:sz w:val="24"/>
          <w:szCs w:val="24"/>
        </w:rPr>
      </w:pPr>
      <w:r>
        <w:rPr>
          <w:rFonts w:ascii="Times New Roman" w:eastAsia="Arial" w:hAnsi="Times New Roman"/>
          <w:i/>
          <w:sz w:val="24"/>
          <w:szCs w:val="24"/>
        </w:rPr>
        <w:t xml:space="preserve">To review the </w:t>
      </w:r>
      <w:r w:rsidR="004857CC">
        <w:rPr>
          <w:rFonts w:ascii="Times New Roman" w:eastAsia="Arial" w:hAnsi="Times New Roman"/>
          <w:i/>
          <w:sz w:val="24"/>
          <w:szCs w:val="24"/>
        </w:rPr>
        <w:t>Summer-202</w:t>
      </w:r>
      <w:r w:rsidR="001A2868">
        <w:rPr>
          <w:rFonts w:ascii="Times New Roman" w:eastAsia="Arial" w:hAnsi="Times New Roman"/>
          <w:i/>
          <w:sz w:val="24"/>
          <w:szCs w:val="24"/>
        </w:rPr>
        <w:t xml:space="preserve">4 </w:t>
      </w:r>
      <w:r>
        <w:rPr>
          <w:rFonts w:ascii="Times New Roman" w:eastAsia="Arial" w:hAnsi="Times New Roman"/>
          <w:i/>
          <w:sz w:val="24"/>
          <w:szCs w:val="24"/>
        </w:rPr>
        <w:t>semester</w:t>
      </w:r>
      <w:r w:rsidR="006F0FCC">
        <w:rPr>
          <w:rFonts w:ascii="Times New Roman" w:eastAsia="Arial" w:hAnsi="Times New Roman"/>
          <w:i/>
          <w:sz w:val="24"/>
          <w:szCs w:val="24"/>
        </w:rPr>
        <w:t>.</w:t>
      </w:r>
    </w:p>
    <w:p w:rsidR="001A2868" w:rsidRDefault="001A2868" w:rsidP="004857CC">
      <w:pPr>
        <w:pStyle w:val="ListParagraph"/>
        <w:numPr>
          <w:ilvl w:val="0"/>
          <w:numId w:val="4"/>
        </w:numPr>
        <w:spacing w:after="60" w:line="240" w:lineRule="auto"/>
        <w:jc w:val="both"/>
        <w:rPr>
          <w:rFonts w:ascii="Times New Roman" w:eastAsia="Arial" w:hAnsi="Times New Roman"/>
          <w:i/>
          <w:sz w:val="24"/>
          <w:szCs w:val="24"/>
        </w:rPr>
      </w:pPr>
      <w:r>
        <w:rPr>
          <w:rFonts w:ascii="Times New Roman" w:eastAsia="Arial" w:hAnsi="Times New Roman"/>
          <w:i/>
          <w:sz w:val="24"/>
          <w:szCs w:val="24"/>
        </w:rPr>
        <w:t>.</w:t>
      </w:r>
    </w:p>
    <w:p w:rsidR="001A2868" w:rsidRDefault="001A2868" w:rsidP="004857CC">
      <w:pPr>
        <w:pStyle w:val="ListParagraph"/>
        <w:numPr>
          <w:ilvl w:val="0"/>
          <w:numId w:val="4"/>
        </w:numPr>
        <w:spacing w:after="60" w:line="240" w:lineRule="auto"/>
        <w:jc w:val="both"/>
        <w:rPr>
          <w:rFonts w:ascii="Times New Roman" w:eastAsia="Arial" w:hAnsi="Times New Roman"/>
          <w:i/>
          <w:sz w:val="24"/>
          <w:szCs w:val="24"/>
        </w:rPr>
      </w:pPr>
      <w:r>
        <w:rPr>
          <w:rFonts w:ascii="Times New Roman" w:eastAsia="Arial" w:hAnsi="Times New Roman"/>
          <w:i/>
          <w:sz w:val="24"/>
          <w:szCs w:val="24"/>
        </w:rPr>
        <w:t>.</w:t>
      </w:r>
    </w:p>
    <w:p w:rsidR="001A2868" w:rsidRDefault="001A2868" w:rsidP="004857CC">
      <w:pPr>
        <w:pStyle w:val="ListParagraph"/>
        <w:numPr>
          <w:ilvl w:val="0"/>
          <w:numId w:val="4"/>
        </w:numPr>
        <w:spacing w:after="60" w:line="240" w:lineRule="auto"/>
        <w:jc w:val="both"/>
        <w:rPr>
          <w:rFonts w:ascii="Times New Roman" w:eastAsia="Arial" w:hAnsi="Times New Roman"/>
          <w:i/>
          <w:sz w:val="24"/>
          <w:szCs w:val="24"/>
        </w:rPr>
      </w:pPr>
      <w:r>
        <w:rPr>
          <w:rFonts w:ascii="Times New Roman" w:eastAsia="Arial" w:hAnsi="Times New Roman"/>
          <w:i/>
          <w:sz w:val="24"/>
          <w:szCs w:val="24"/>
        </w:rPr>
        <w:t>.</w:t>
      </w:r>
    </w:p>
    <w:p w:rsidR="001A2868" w:rsidRDefault="001A2868" w:rsidP="004857CC">
      <w:pPr>
        <w:pStyle w:val="ListParagraph"/>
        <w:numPr>
          <w:ilvl w:val="0"/>
          <w:numId w:val="4"/>
        </w:numPr>
        <w:spacing w:after="60" w:line="240" w:lineRule="auto"/>
        <w:jc w:val="both"/>
        <w:rPr>
          <w:rFonts w:ascii="Times New Roman" w:eastAsia="Arial" w:hAnsi="Times New Roman"/>
          <w:i/>
          <w:sz w:val="24"/>
          <w:szCs w:val="24"/>
        </w:rPr>
      </w:pPr>
      <w:r>
        <w:rPr>
          <w:rFonts w:ascii="Times New Roman" w:eastAsia="Arial" w:hAnsi="Times New Roman"/>
          <w:i/>
          <w:sz w:val="24"/>
          <w:szCs w:val="24"/>
        </w:rPr>
        <w:t>.</w:t>
      </w:r>
    </w:p>
    <w:p w:rsidR="001A2868" w:rsidRDefault="001A2868" w:rsidP="004857CC">
      <w:pPr>
        <w:pStyle w:val="ListParagraph"/>
        <w:numPr>
          <w:ilvl w:val="0"/>
          <w:numId w:val="4"/>
        </w:numPr>
        <w:spacing w:after="60" w:line="240" w:lineRule="auto"/>
        <w:jc w:val="both"/>
        <w:rPr>
          <w:rFonts w:ascii="Times New Roman" w:eastAsia="Arial" w:hAnsi="Times New Roman"/>
          <w:i/>
          <w:sz w:val="24"/>
          <w:szCs w:val="24"/>
        </w:rPr>
      </w:pPr>
      <w:r>
        <w:rPr>
          <w:rFonts w:ascii="Times New Roman" w:eastAsia="Arial" w:hAnsi="Times New Roman"/>
          <w:i/>
          <w:sz w:val="24"/>
          <w:szCs w:val="24"/>
        </w:rPr>
        <w:t>.</w:t>
      </w:r>
    </w:p>
    <w:p w:rsidR="001A2868" w:rsidRDefault="001A2868" w:rsidP="004857CC">
      <w:pPr>
        <w:pStyle w:val="ListParagraph"/>
        <w:numPr>
          <w:ilvl w:val="0"/>
          <w:numId w:val="4"/>
        </w:numPr>
        <w:spacing w:after="60" w:line="240" w:lineRule="auto"/>
        <w:jc w:val="both"/>
        <w:rPr>
          <w:rFonts w:ascii="Times New Roman" w:eastAsia="Arial" w:hAnsi="Times New Roman"/>
          <w:i/>
          <w:sz w:val="24"/>
          <w:szCs w:val="24"/>
        </w:rPr>
      </w:pPr>
      <w:r>
        <w:rPr>
          <w:rFonts w:ascii="Times New Roman" w:eastAsia="Arial" w:hAnsi="Times New Roman"/>
          <w:i/>
          <w:sz w:val="24"/>
          <w:szCs w:val="24"/>
        </w:rPr>
        <w:t>.</w:t>
      </w:r>
    </w:p>
    <w:p w:rsidR="001A2868" w:rsidRDefault="001A2868" w:rsidP="004857CC">
      <w:pPr>
        <w:pStyle w:val="ListParagraph"/>
        <w:numPr>
          <w:ilvl w:val="0"/>
          <w:numId w:val="4"/>
        </w:numPr>
        <w:spacing w:after="60" w:line="240" w:lineRule="auto"/>
        <w:jc w:val="both"/>
        <w:rPr>
          <w:rFonts w:ascii="Times New Roman" w:eastAsia="Arial" w:hAnsi="Times New Roman"/>
          <w:i/>
          <w:sz w:val="24"/>
          <w:szCs w:val="24"/>
        </w:rPr>
      </w:pPr>
      <w:r>
        <w:rPr>
          <w:rFonts w:ascii="Times New Roman" w:eastAsia="Arial" w:hAnsi="Times New Roman"/>
          <w:i/>
          <w:sz w:val="24"/>
          <w:szCs w:val="24"/>
        </w:rPr>
        <w:t>.</w:t>
      </w:r>
    </w:p>
    <w:p w:rsidR="001A2868" w:rsidRDefault="001A2868" w:rsidP="004857CC">
      <w:pPr>
        <w:pStyle w:val="ListParagraph"/>
        <w:numPr>
          <w:ilvl w:val="0"/>
          <w:numId w:val="4"/>
        </w:numPr>
        <w:spacing w:after="60" w:line="240" w:lineRule="auto"/>
        <w:jc w:val="both"/>
        <w:rPr>
          <w:rFonts w:ascii="Times New Roman" w:eastAsia="Arial" w:hAnsi="Times New Roman"/>
          <w:i/>
          <w:sz w:val="24"/>
          <w:szCs w:val="24"/>
        </w:rPr>
      </w:pPr>
      <w:r>
        <w:rPr>
          <w:rFonts w:ascii="Times New Roman" w:eastAsia="Arial" w:hAnsi="Times New Roman"/>
          <w:i/>
          <w:sz w:val="24"/>
          <w:szCs w:val="24"/>
        </w:rPr>
        <w:t>..</w:t>
      </w:r>
    </w:p>
    <w:p w:rsidR="001A2868" w:rsidRDefault="001A2868" w:rsidP="004857CC">
      <w:pPr>
        <w:pStyle w:val="ListParagraph"/>
        <w:numPr>
          <w:ilvl w:val="0"/>
          <w:numId w:val="4"/>
        </w:numPr>
        <w:spacing w:after="60" w:line="240" w:lineRule="auto"/>
        <w:jc w:val="both"/>
        <w:rPr>
          <w:rFonts w:ascii="Times New Roman" w:eastAsia="Arial" w:hAnsi="Times New Roman"/>
          <w:i/>
          <w:sz w:val="24"/>
          <w:szCs w:val="24"/>
        </w:rPr>
      </w:pPr>
      <w:r>
        <w:rPr>
          <w:rFonts w:ascii="Times New Roman" w:eastAsia="Arial" w:hAnsi="Times New Roman"/>
          <w:i/>
          <w:sz w:val="24"/>
          <w:szCs w:val="24"/>
        </w:rPr>
        <w:t>.</w:t>
      </w:r>
    </w:p>
    <w:p w:rsidR="001A2868" w:rsidRDefault="001A2868" w:rsidP="004857CC">
      <w:pPr>
        <w:pStyle w:val="ListParagraph"/>
        <w:numPr>
          <w:ilvl w:val="0"/>
          <w:numId w:val="4"/>
        </w:numPr>
        <w:spacing w:after="60" w:line="240" w:lineRule="auto"/>
        <w:jc w:val="both"/>
        <w:rPr>
          <w:rFonts w:ascii="Times New Roman" w:eastAsia="Arial" w:hAnsi="Times New Roman"/>
          <w:i/>
          <w:sz w:val="24"/>
          <w:szCs w:val="24"/>
        </w:rPr>
      </w:pPr>
    </w:p>
    <w:p w:rsidR="008530D0" w:rsidRPr="00ED2C5C" w:rsidRDefault="008530D0" w:rsidP="006F0FCC">
      <w:pPr>
        <w:pStyle w:val="ListParagraph"/>
        <w:spacing w:after="60" w:line="240" w:lineRule="auto"/>
        <w:ind w:left="0"/>
        <w:jc w:val="both"/>
        <w:rPr>
          <w:rFonts w:ascii="Times New Roman" w:eastAsia="Arial" w:hAnsi="Times New Roman"/>
          <w:i/>
          <w:sz w:val="24"/>
          <w:szCs w:val="24"/>
        </w:rPr>
      </w:pPr>
    </w:p>
    <w:p w:rsidR="008B0DC6" w:rsidRDefault="00CD3F3E" w:rsidP="007E508B">
      <w:pPr>
        <w:pStyle w:val="ListParagraph"/>
        <w:numPr>
          <w:ilvl w:val="0"/>
          <w:numId w:val="1"/>
        </w:numPr>
        <w:spacing w:after="60" w:line="240" w:lineRule="auto"/>
        <w:rPr>
          <w:rFonts w:ascii="Times New Roman" w:hAnsi="Times New Roman"/>
          <w:b/>
          <w:sz w:val="24"/>
          <w:szCs w:val="24"/>
        </w:rPr>
      </w:pPr>
      <w:r w:rsidRPr="00957A47">
        <w:rPr>
          <w:rFonts w:ascii="Times New Roman" w:hAnsi="Times New Roman"/>
          <w:b/>
          <w:sz w:val="24"/>
          <w:szCs w:val="24"/>
        </w:rPr>
        <w:t>ANY OTHER ITEM WITH THE PERMISSION OF THE CHAIR</w:t>
      </w:r>
    </w:p>
    <w:p w:rsidR="00ED2C5C" w:rsidRDefault="00ED2C5C" w:rsidP="007E508B">
      <w:pPr>
        <w:spacing w:after="60" w:line="240" w:lineRule="auto"/>
        <w:rPr>
          <w:rFonts w:ascii="Times New Roman" w:hAnsi="Times New Roman"/>
          <w:b/>
          <w:sz w:val="24"/>
          <w:szCs w:val="24"/>
        </w:rPr>
      </w:pPr>
    </w:p>
    <w:p w:rsidR="00ED2C5C" w:rsidRDefault="00ED2C5C" w:rsidP="007E508B">
      <w:pPr>
        <w:spacing w:after="60" w:line="240" w:lineRule="auto"/>
        <w:rPr>
          <w:rFonts w:ascii="Times New Roman" w:hAnsi="Times New Roman"/>
          <w:b/>
          <w:sz w:val="24"/>
          <w:szCs w:val="24"/>
        </w:rPr>
      </w:pPr>
    </w:p>
    <w:p w:rsidR="00ED2C5C" w:rsidRDefault="00ED2C5C" w:rsidP="007E508B">
      <w:pPr>
        <w:spacing w:after="60" w:line="240" w:lineRule="auto"/>
        <w:rPr>
          <w:rFonts w:ascii="Times New Roman" w:hAnsi="Times New Roman"/>
          <w:b/>
          <w:sz w:val="24"/>
          <w:szCs w:val="24"/>
        </w:rPr>
      </w:pPr>
    </w:p>
    <w:p w:rsidR="00ED2C5C" w:rsidRDefault="00ED2C5C" w:rsidP="007E508B">
      <w:pPr>
        <w:spacing w:after="60" w:line="240" w:lineRule="auto"/>
        <w:rPr>
          <w:rFonts w:ascii="Times New Roman" w:hAnsi="Times New Roman"/>
          <w:b/>
          <w:sz w:val="24"/>
          <w:szCs w:val="24"/>
        </w:rPr>
      </w:pPr>
    </w:p>
    <w:p w:rsidR="006C672A" w:rsidRPr="00957A47" w:rsidRDefault="006C672A" w:rsidP="007E508B">
      <w:pPr>
        <w:spacing w:after="60" w:line="240" w:lineRule="auto"/>
        <w:rPr>
          <w:rFonts w:ascii="Times New Roman" w:hAnsi="Times New Roman"/>
          <w:b/>
          <w:sz w:val="24"/>
          <w:szCs w:val="24"/>
        </w:rPr>
      </w:pPr>
      <w:r w:rsidRPr="00957A47">
        <w:rPr>
          <w:rFonts w:ascii="Times New Roman" w:hAnsi="Times New Roman"/>
          <w:b/>
          <w:sz w:val="24"/>
          <w:szCs w:val="24"/>
        </w:rPr>
        <w:t>___________</w:t>
      </w:r>
    </w:p>
    <w:p w:rsidR="0061764D" w:rsidRDefault="00A90078" w:rsidP="00852CC5">
      <w:pPr>
        <w:spacing w:after="60" w:line="240" w:lineRule="auto"/>
        <w:rPr>
          <w:rFonts w:ascii="Times New Roman" w:hAnsi="Times New Roman"/>
          <w:b/>
          <w:sz w:val="24"/>
          <w:szCs w:val="24"/>
        </w:rPr>
      </w:pPr>
      <w:r w:rsidRPr="00957A47">
        <w:rPr>
          <w:rFonts w:ascii="Times New Roman" w:hAnsi="Times New Roman"/>
          <w:b/>
          <w:sz w:val="24"/>
          <w:szCs w:val="24"/>
        </w:rPr>
        <w:t>Secretary</w:t>
      </w:r>
    </w:p>
    <w:sectPr w:rsidR="0061764D" w:rsidSect="00543C7C">
      <w:headerReference w:type="default" r:id="rId8"/>
      <w:pgSz w:w="11907" w:h="16839" w:code="9"/>
      <w:pgMar w:top="1440" w:right="927" w:bottom="126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649C3" w:rsidRDefault="001649C3" w:rsidP="00A42AF3">
      <w:pPr>
        <w:spacing w:after="0" w:line="240" w:lineRule="auto"/>
      </w:pPr>
      <w:r>
        <w:separator/>
      </w:r>
    </w:p>
  </w:endnote>
  <w:endnote w:type="continuationSeparator" w:id="0">
    <w:p w:rsidR="001649C3" w:rsidRDefault="001649C3" w:rsidP="00A42A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649C3" w:rsidRDefault="001649C3" w:rsidP="00A42AF3">
      <w:pPr>
        <w:spacing w:after="0" w:line="240" w:lineRule="auto"/>
      </w:pPr>
      <w:r>
        <w:separator/>
      </w:r>
    </w:p>
  </w:footnote>
  <w:footnote w:type="continuationSeparator" w:id="0">
    <w:p w:rsidR="001649C3" w:rsidRDefault="001649C3" w:rsidP="00A42A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42AF3" w:rsidRDefault="00EB4ACB">
    <w:pPr>
      <w:pStyle w:val="Header"/>
    </w:pPr>
    <w:r w:rsidRPr="00E4281A">
      <w:rPr>
        <w:noProof/>
      </w:rPr>
      <w:drawing>
        <wp:inline distT="0" distB="0" distL="0" distR="0">
          <wp:extent cx="1790700" cy="695325"/>
          <wp:effectExtent l="0" t="0" r="0" b="0"/>
          <wp:docPr id="1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0700" cy="695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33B3B"/>
    <w:multiLevelType w:val="hybridMultilevel"/>
    <w:tmpl w:val="13946180"/>
    <w:lvl w:ilvl="0" w:tplc="CF9E6C5C">
      <w:start w:val="1"/>
      <w:numFmt w:val="upperLetter"/>
      <w:lvlText w:val="%1."/>
      <w:lvlJc w:val="left"/>
      <w:pPr>
        <w:ind w:left="1080" w:hanging="360"/>
      </w:pPr>
      <w:rPr>
        <w:i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D01B38"/>
    <w:multiLevelType w:val="hybridMultilevel"/>
    <w:tmpl w:val="757A29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B6B26C86">
      <w:start w:val="1"/>
      <w:numFmt w:val="lowerRoman"/>
      <w:lvlText w:val="%3."/>
      <w:lvlJc w:val="right"/>
      <w:pPr>
        <w:ind w:left="2160" w:hanging="180"/>
      </w:pPr>
      <w:rPr>
        <w:i/>
      </w:rPr>
    </w:lvl>
    <w:lvl w:ilvl="3" w:tplc="BCFC980C">
      <w:start w:val="5"/>
      <w:numFmt w:val="bullet"/>
      <w:lvlText w:val=""/>
      <w:lvlJc w:val="left"/>
      <w:pPr>
        <w:ind w:left="2880" w:hanging="360"/>
      </w:pPr>
      <w:rPr>
        <w:rFonts w:ascii="Symbol" w:eastAsia="Calibri" w:hAnsi="Symbol" w:cs="Times New Roman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2E2738"/>
    <w:multiLevelType w:val="hybridMultilevel"/>
    <w:tmpl w:val="6BF06EEC"/>
    <w:lvl w:ilvl="0" w:tplc="4A4A8E88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33D0D39"/>
    <w:multiLevelType w:val="hybridMultilevel"/>
    <w:tmpl w:val="C04E12A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F904B658">
      <w:start w:val="1"/>
      <w:numFmt w:val="upperLetter"/>
      <w:lvlText w:val="%2."/>
      <w:lvlJc w:val="left"/>
      <w:pPr>
        <w:ind w:left="1440" w:hanging="360"/>
      </w:pPr>
      <w:rPr>
        <w:rFonts w:eastAsia="Calibri" w:hint="default"/>
        <w:b/>
        <w:i w:val="0"/>
      </w:rPr>
    </w:lvl>
    <w:lvl w:ilvl="2" w:tplc="A386EA34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1C50E6"/>
    <w:multiLevelType w:val="hybridMultilevel"/>
    <w:tmpl w:val="F60E1932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5" w15:restartNumberingAfterBreak="0">
    <w:nsid w:val="35C63185"/>
    <w:multiLevelType w:val="hybridMultilevel"/>
    <w:tmpl w:val="D05E48E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72958"/>
    <w:multiLevelType w:val="hybridMultilevel"/>
    <w:tmpl w:val="C3E24EFA"/>
    <w:lvl w:ilvl="0" w:tplc="4D60CBA4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B6B26C86">
      <w:start w:val="1"/>
      <w:numFmt w:val="lowerRoman"/>
      <w:lvlText w:val="%3."/>
      <w:lvlJc w:val="right"/>
      <w:pPr>
        <w:ind w:left="2160" w:hanging="180"/>
      </w:pPr>
      <w:rPr>
        <w:i/>
      </w:rPr>
    </w:lvl>
    <w:lvl w:ilvl="3" w:tplc="BCFC980C">
      <w:start w:val="5"/>
      <w:numFmt w:val="bullet"/>
      <w:lvlText w:val=""/>
      <w:lvlJc w:val="left"/>
      <w:pPr>
        <w:ind w:left="2880" w:hanging="360"/>
      </w:pPr>
      <w:rPr>
        <w:rFonts w:ascii="Symbol" w:eastAsia="Calibri" w:hAnsi="Symbol" w:cs="Times New Roman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6A4865"/>
    <w:multiLevelType w:val="hybridMultilevel"/>
    <w:tmpl w:val="50F2B3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C17718F"/>
    <w:multiLevelType w:val="hybridMultilevel"/>
    <w:tmpl w:val="1A4C2760"/>
    <w:lvl w:ilvl="0" w:tplc="B2B2C774">
      <w:start w:val="1"/>
      <w:numFmt w:val="lowerRoman"/>
      <w:lvlText w:val="%1."/>
      <w:lvlJc w:val="center"/>
      <w:pPr>
        <w:ind w:left="1800" w:hanging="360"/>
      </w:pPr>
      <w:rPr>
        <w:rFonts w:hint="default"/>
        <w:i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EA52D840">
      <w:start w:val="3"/>
      <w:numFmt w:val="lowerRoman"/>
      <w:lvlText w:val="%4)"/>
      <w:lvlJc w:val="left"/>
      <w:pPr>
        <w:ind w:left="4320" w:hanging="72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45CE2A49"/>
    <w:multiLevelType w:val="hybridMultilevel"/>
    <w:tmpl w:val="E2A8D05A"/>
    <w:lvl w:ilvl="0" w:tplc="62C80D40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7A4F4D"/>
    <w:multiLevelType w:val="hybridMultilevel"/>
    <w:tmpl w:val="12326F5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496F71C2"/>
    <w:multiLevelType w:val="hybridMultilevel"/>
    <w:tmpl w:val="F1FCDB5C"/>
    <w:lvl w:ilvl="0" w:tplc="A386EA34">
      <w:start w:val="1"/>
      <w:numFmt w:val="lowerRoman"/>
      <w:lvlText w:val="%1."/>
      <w:lvlJc w:val="right"/>
      <w:pPr>
        <w:ind w:left="216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A26D8E"/>
    <w:multiLevelType w:val="hybridMultilevel"/>
    <w:tmpl w:val="73EEE2AC"/>
    <w:lvl w:ilvl="0" w:tplc="36E8D0C4">
      <w:start w:val="1"/>
      <w:numFmt w:val="lowerRoman"/>
      <w:lvlText w:val="%1."/>
      <w:lvlJc w:val="center"/>
      <w:pPr>
        <w:ind w:left="180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8E411F"/>
    <w:multiLevelType w:val="hybridMultilevel"/>
    <w:tmpl w:val="EE4468BC"/>
    <w:lvl w:ilvl="0" w:tplc="A77A7C4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D93E6D"/>
    <w:multiLevelType w:val="hybridMultilevel"/>
    <w:tmpl w:val="1A4C2760"/>
    <w:lvl w:ilvl="0" w:tplc="B2B2C774">
      <w:start w:val="1"/>
      <w:numFmt w:val="lowerRoman"/>
      <w:lvlText w:val="%1."/>
      <w:lvlJc w:val="center"/>
      <w:pPr>
        <w:ind w:left="1800" w:hanging="360"/>
      </w:pPr>
      <w:rPr>
        <w:rFonts w:hint="default"/>
        <w:i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EA52D840">
      <w:start w:val="3"/>
      <w:numFmt w:val="lowerRoman"/>
      <w:lvlText w:val="%4)"/>
      <w:lvlJc w:val="left"/>
      <w:pPr>
        <w:ind w:left="4320" w:hanging="72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5FC254E9"/>
    <w:multiLevelType w:val="hybridMultilevel"/>
    <w:tmpl w:val="5C92D366"/>
    <w:lvl w:ilvl="0" w:tplc="7E60CE08">
      <w:start w:val="2"/>
      <w:numFmt w:val="lowerRoman"/>
      <w:lvlText w:val="%1."/>
      <w:lvlJc w:val="center"/>
      <w:pPr>
        <w:ind w:left="180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8058B7"/>
    <w:multiLevelType w:val="hybridMultilevel"/>
    <w:tmpl w:val="F3EA0D50"/>
    <w:lvl w:ilvl="0" w:tplc="00AC26EE">
      <w:start w:val="2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7" w15:restartNumberingAfterBreak="0">
    <w:nsid w:val="68F54510"/>
    <w:multiLevelType w:val="hybridMultilevel"/>
    <w:tmpl w:val="757A29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B6B26C86">
      <w:start w:val="1"/>
      <w:numFmt w:val="lowerRoman"/>
      <w:lvlText w:val="%3."/>
      <w:lvlJc w:val="right"/>
      <w:pPr>
        <w:ind w:left="2160" w:hanging="180"/>
      </w:pPr>
      <w:rPr>
        <w:i/>
      </w:rPr>
    </w:lvl>
    <w:lvl w:ilvl="3" w:tplc="BCFC980C">
      <w:start w:val="5"/>
      <w:numFmt w:val="bullet"/>
      <w:lvlText w:val=""/>
      <w:lvlJc w:val="left"/>
      <w:pPr>
        <w:ind w:left="2880" w:hanging="360"/>
      </w:pPr>
      <w:rPr>
        <w:rFonts w:ascii="Symbol" w:eastAsia="Calibri" w:hAnsi="Symbol" w:cs="Times New Roman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EF3D3A"/>
    <w:multiLevelType w:val="hybridMultilevel"/>
    <w:tmpl w:val="B1DCEB6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E34B65"/>
    <w:multiLevelType w:val="hybridMultilevel"/>
    <w:tmpl w:val="5FC2EB88"/>
    <w:lvl w:ilvl="0" w:tplc="2F1CB79E">
      <w:start w:val="3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D97D12"/>
    <w:multiLevelType w:val="hybridMultilevel"/>
    <w:tmpl w:val="DA20AE5A"/>
    <w:lvl w:ilvl="0" w:tplc="B2B2C774">
      <w:start w:val="1"/>
      <w:numFmt w:val="lowerRoman"/>
      <w:lvlText w:val="%1."/>
      <w:lvlJc w:val="center"/>
      <w:pPr>
        <w:ind w:left="144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86B05A4"/>
    <w:multiLevelType w:val="hybridMultilevel"/>
    <w:tmpl w:val="0B1C8CB8"/>
    <w:lvl w:ilvl="0" w:tplc="7CA085C2">
      <w:start w:val="3"/>
      <w:numFmt w:val="lowerRoman"/>
      <w:lvlText w:val="%1."/>
      <w:lvlJc w:val="center"/>
      <w:pPr>
        <w:ind w:left="180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2544E7"/>
    <w:multiLevelType w:val="hybridMultilevel"/>
    <w:tmpl w:val="292494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7C64CD"/>
    <w:multiLevelType w:val="hybridMultilevel"/>
    <w:tmpl w:val="1A4C2760"/>
    <w:lvl w:ilvl="0" w:tplc="B2B2C774">
      <w:start w:val="1"/>
      <w:numFmt w:val="lowerRoman"/>
      <w:lvlText w:val="%1."/>
      <w:lvlJc w:val="center"/>
      <w:pPr>
        <w:ind w:left="1800" w:hanging="360"/>
      </w:pPr>
      <w:rPr>
        <w:rFonts w:hint="default"/>
        <w:i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EA52D840">
      <w:start w:val="3"/>
      <w:numFmt w:val="lowerRoman"/>
      <w:lvlText w:val="%4)"/>
      <w:lvlJc w:val="left"/>
      <w:pPr>
        <w:ind w:left="4320" w:hanging="72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7F5C5167"/>
    <w:multiLevelType w:val="hybridMultilevel"/>
    <w:tmpl w:val="5F9C5486"/>
    <w:lvl w:ilvl="0" w:tplc="C3C4A92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6"/>
  </w:num>
  <w:num w:numId="3">
    <w:abstractNumId w:val="8"/>
  </w:num>
  <w:num w:numId="4">
    <w:abstractNumId w:val="0"/>
  </w:num>
  <w:num w:numId="5">
    <w:abstractNumId w:val="10"/>
  </w:num>
  <w:num w:numId="6">
    <w:abstractNumId w:val="3"/>
  </w:num>
  <w:num w:numId="7">
    <w:abstractNumId w:val="2"/>
  </w:num>
  <w:num w:numId="8">
    <w:abstractNumId w:val="16"/>
  </w:num>
  <w:num w:numId="9">
    <w:abstractNumId w:val="19"/>
  </w:num>
  <w:num w:numId="10">
    <w:abstractNumId w:val="23"/>
  </w:num>
  <w:num w:numId="11">
    <w:abstractNumId w:val="14"/>
  </w:num>
  <w:num w:numId="12">
    <w:abstractNumId w:val="1"/>
  </w:num>
  <w:num w:numId="13">
    <w:abstractNumId w:val="24"/>
  </w:num>
  <w:num w:numId="14">
    <w:abstractNumId w:val="12"/>
  </w:num>
  <w:num w:numId="15">
    <w:abstractNumId w:val="15"/>
  </w:num>
  <w:num w:numId="16">
    <w:abstractNumId w:val="21"/>
  </w:num>
  <w:num w:numId="17">
    <w:abstractNumId w:val="13"/>
  </w:num>
  <w:num w:numId="18">
    <w:abstractNumId w:val="9"/>
  </w:num>
  <w:num w:numId="19">
    <w:abstractNumId w:val="7"/>
  </w:num>
  <w:num w:numId="20">
    <w:abstractNumId w:val="4"/>
  </w:num>
  <w:num w:numId="21">
    <w:abstractNumId w:val="11"/>
  </w:num>
  <w:num w:numId="22">
    <w:abstractNumId w:val="5"/>
  </w:num>
  <w:num w:numId="23">
    <w:abstractNumId w:val="20"/>
  </w:num>
  <w:num w:numId="24">
    <w:abstractNumId w:val="18"/>
  </w:num>
  <w:num w:numId="25">
    <w:abstractNumId w:val="2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2szA2tTQ0t7A0sDRX0lEKTi0uzszPAykwqgUA0m1FMCwAAAA="/>
  </w:docVars>
  <w:rsids>
    <w:rsidRoot w:val="00A90078"/>
    <w:rsid w:val="00001F5E"/>
    <w:rsid w:val="00001FB7"/>
    <w:rsid w:val="00010FEF"/>
    <w:rsid w:val="00015037"/>
    <w:rsid w:val="000251AA"/>
    <w:rsid w:val="000266DA"/>
    <w:rsid w:val="00042440"/>
    <w:rsid w:val="00043219"/>
    <w:rsid w:val="00043428"/>
    <w:rsid w:val="00052028"/>
    <w:rsid w:val="00052AB4"/>
    <w:rsid w:val="0005471D"/>
    <w:rsid w:val="0006093A"/>
    <w:rsid w:val="00061B8E"/>
    <w:rsid w:val="0006285A"/>
    <w:rsid w:val="00065492"/>
    <w:rsid w:val="00074774"/>
    <w:rsid w:val="00090E77"/>
    <w:rsid w:val="00092D08"/>
    <w:rsid w:val="00094F0F"/>
    <w:rsid w:val="00095D9E"/>
    <w:rsid w:val="000A2922"/>
    <w:rsid w:val="000B2EC4"/>
    <w:rsid w:val="000B3DF5"/>
    <w:rsid w:val="000B3FE9"/>
    <w:rsid w:val="000B61B1"/>
    <w:rsid w:val="000C1F34"/>
    <w:rsid w:val="000D0855"/>
    <w:rsid w:val="000D4207"/>
    <w:rsid w:val="000E0BBC"/>
    <w:rsid w:val="000E412E"/>
    <w:rsid w:val="000F15AC"/>
    <w:rsid w:val="000F606A"/>
    <w:rsid w:val="000F63A3"/>
    <w:rsid w:val="001040EE"/>
    <w:rsid w:val="00113CFF"/>
    <w:rsid w:val="00124962"/>
    <w:rsid w:val="00125486"/>
    <w:rsid w:val="00126C8C"/>
    <w:rsid w:val="0013209C"/>
    <w:rsid w:val="001339B6"/>
    <w:rsid w:val="0013421F"/>
    <w:rsid w:val="0013587A"/>
    <w:rsid w:val="00143A4B"/>
    <w:rsid w:val="00154705"/>
    <w:rsid w:val="0015670F"/>
    <w:rsid w:val="001649C3"/>
    <w:rsid w:val="001715F8"/>
    <w:rsid w:val="001728CF"/>
    <w:rsid w:val="0017540A"/>
    <w:rsid w:val="001770D0"/>
    <w:rsid w:val="0017752B"/>
    <w:rsid w:val="0017756C"/>
    <w:rsid w:val="001836B0"/>
    <w:rsid w:val="0018426F"/>
    <w:rsid w:val="001956EE"/>
    <w:rsid w:val="00196D3F"/>
    <w:rsid w:val="001A0106"/>
    <w:rsid w:val="001A2868"/>
    <w:rsid w:val="001A7C9A"/>
    <w:rsid w:val="001B0E31"/>
    <w:rsid w:val="001B1690"/>
    <w:rsid w:val="001C1A9C"/>
    <w:rsid w:val="001D4713"/>
    <w:rsid w:val="001D4A9D"/>
    <w:rsid w:val="001E008E"/>
    <w:rsid w:val="001E231C"/>
    <w:rsid w:val="001E49F3"/>
    <w:rsid w:val="001E52C8"/>
    <w:rsid w:val="001E778A"/>
    <w:rsid w:val="001F1420"/>
    <w:rsid w:val="001F2B79"/>
    <w:rsid w:val="00203F10"/>
    <w:rsid w:val="00213142"/>
    <w:rsid w:val="002143A8"/>
    <w:rsid w:val="00224C1D"/>
    <w:rsid w:val="00230613"/>
    <w:rsid w:val="00234F1D"/>
    <w:rsid w:val="0023569B"/>
    <w:rsid w:val="00243714"/>
    <w:rsid w:val="00246F18"/>
    <w:rsid w:val="00251508"/>
    <w:rsid w:val="002546EA"/>
    <w:rsid w:val="00261E36"/>
    <w:rsid w:val="002733B7"/>
    <w:rsid w:val="00277295"/>
    <w:rsid w:val="00281688"/>
    <w:rsid w:val="0028493F"/>
    <w:rsid w:val="00287235"/>
    <w:rsid w:val="00287797"/>
    <w:rsid w:val="00291035"/>
    <w:rsid w:val="002B0A0A"/>
    <w:rsid w:val="002B5BBB"/>
    <w:rsid w:val="002B710F"/>
    <w:rsid w:val="002C1E5D"/>
    <w:rsid w:val="002C5764"/>
    <w:rsid w:val="002D1C55"/>
    <w:rsid w:val="002D74B0"/>
    <w:rsid w:val="002E2DDF"/>
    <w:rsid w:val="002E2E6C"/>
    <w:rsid w:val="002E69A9"/>
    <w:rsid w:val="002F0301"/>
    <w:rsid w:val="002F260D"/>
    <w:rsid w:val="003036F6"/>
    <w:rsid w:val="00304D04"/>
    <w:rsid w:val="00311F81"/>
    <w:rsid w:val="00313179"/>
    <w:rsid w:val="003241C9"/>
    <w:rsid w:val="00342788"/>
    <w:rsid w:val="00351F41"/>
    <w:rsid w:val="00356807"/>
    <w:rsid w:val="0035697E"/>
    <w:rsid w:val="00362EB6"/>
    <w:rsid w:val="003710EA"/>
    <w:rsid w:val="00376621"/>
    <w:rsid w:val="00377387"/>
    <w:rsid w:val="00381CBE"/>
    <w:rsid w:val="00386205"/>
    <w:rsid w:val="0038624F"/>
    <w:rsid w:val="00396786"/>
    <w:rsid w:val="003A0F71"/>
    <w:rsid w:val="003B3831"/>
    <w:rsid w:val="003B3B9A"/>
    <w:rsid w:val="003C1E8E"/>
    <w:rsid w:val="003C79FC"/>
    <w:rsid w:val="003D5227"/>
    <w:rsid w:val="003D52C7"/>
    <w:rsid w:val="003D76DA"/>
    <w:rsid w:val="003E058A"/>
    <w:rsid w:val="003E11E3"/>
    <w:rsid w:val="003E6125"/>
    <w:rsid w:val="003E7530"/>
    <w:rsid w:val="003F0E32"/>
    <w:rsid w:val="003F3790"/>
    <w:rsid w:val="004025CD"/>
    <w:rsid w:val="004123DF"/>
    <w:rsid w:val="00415A67"/>
    <w:rsid w:val="00421DF8"/>
    <w:rsid w:val="00427215"/>
    <w:rsid w:val="00427F30"/>
    <w:rsid w:val="004357AD"/>
    <w:rsid w:val="00440B6B"/>
    <w:rsid w:val="00461C58"/>
    <w:rsid w:val="00473338"/>
    <w:rsid w:val="00473F71"/>
    <w:rsid w:val="00474261"/>
    <w:rsid w:val="00475C31"/>
    <w:rsid w:val="00481FD5"/>
    <w:rsid w:val="004857CC"/>
    <w:rsid w:val="00490F06"/>
    <w:rsid w:val="0049559B"/>
    <w:rsid w:val="004A49BD"/>
    <w:rsid w:val="004A54A3"/>
    <w:rsid w:val="004A589E"/>
    <w:rsid w:val="004A77E1"/>
    <w:rsid w:val="004B0DD4"/>
    <w:rsid w:val="004B778A"/>
    <w:rsid w:val="004C13DE"/>
    <w:rsid w:val="004C2E79"/>
    <w:rsid w:val="004C32CE"/>
    <w:rsid w:val="004C48FD"/>
    <w:rsid w:val="004C4ED5"/>
    <w:rsid w:val="004C6805"/>
    <w:rsid w:val="004D0D0D"/>
    <w:rsid w:val="004D64FF"/>
    <w:rsid w:val="004D7EED"/>
    <w:rsid w:val="004E13FC"/>
    <w:rsid w:val="004E7B60"/>
    <w:rsid w:val="004F0473"/>
    <w:rsid w:val="004F0EBA"/>
    <w:rsid w:val="004F10EB"/>
    <w:rsid w:val="004F1B63"/>
    <w:rsid w:val="004F75B9"/>
    <w:rsid w:val="0050248C"/>
    <w:rsid w:val="00506881"/>
    <w:rsid w:val="00506EAF"/>
    <w:rsid w:val="00510D10"/>
    <w:rsid w:val="0051447B"/>
    <w:rsid w:val="00524A79"/>
    <w:rsid w:val="005254F9"/>
    <w:rsid w:val="005269EA"/>
    <w:rsid w:val="005329E7"/>
    <w:rsid w:val="005334B7"/>
    <w:rsid w:val="00540367"/>
    <w:rsid w:val="00542F6D"/>
    <w:rsid w:val="00543C7C"/>
    <w:rsid w:val="00544F63"/>
    <w:rsid w:val="00547C81"/>
    <w:rsid w:val="00555721"/>
    <w:rsid w:val="0055724B"/>
    <w:rsid w:val="005612B0"/>
    <w:rsid w:val="00561827"/>
    <w:rsid w:val="00566C50"/>
    <w:rsid w:val="005759C8"/>
    <w:rsid w:val="00580EBA"/>
    <w:rsid w:val="00583C95"/>
    <w:rsid w:val="005857F6"/>
    <w:rsid w:val="00585BFC"/>
    <w:rsid w:val="00587455"/>
    <w:rsid w:val="00592D4D"/>
    <w:rsid w:val="005958FB"/>
    <w:rsid w:val="005A0086"/>
    <w:rsid w:val="005A458C"/>
    <w:rsid w:val="005A4619"/>
    <w:rsid w:val="005A4AE3"/>
    <w:rsid w:val="005B2881"/>
    <w:rsid w:val="005B5865"/>
    <w:rsid w:val="005B7561"/>
    <w:rsid w:val="005B7E69"/>
    <w:rsid w:val="005C0399"/>
    <w:rsid w:val="005D01A4"/>
    <w:rsid w:val="005D57DA"/>
    <w:rsid w:val="005D623B"/>
    <w:rsid w:val="005E18B7"/>
    <w:rsid w:val="005E48B4"/>
    <w:rsid w:val="005F0866"/>
    <w:rsid w:val="005F5C32"/>
    <w:rsid w:val="005F72C0"/>
    <w:rsid w:val="00611CBC"/>
    <w:rsid w:val="006124EB"/>
    <w:rsid w:val="00613CB3"/>
    <w:rsid w:val="0061764D"/>
    <w:rsid w:val="006272EA"/>
    <w:rsid w:val="006317CA"/>
    <w:rsid w:val="00634C36"/>
    <w:rsid w:val="00636849"/>
    <w:rsid w:val="006416FA"/>
    <w:rsid w:val="00642B51"/>
    <w:rsid w:val="00646380"/>
    <w:rsid w:val="0065132D"/>
    <w:rsid w:val="006527FB"/>
    <w:rsid w:val="00652887"/>
    <w:rsid w:val="006561DF"/>
    <w:rsid w:val="00657A16"/>
    <w:rsid w:val="00657AD9"/>
    <w:rsid w:val="00661681"/>
    <w:rsid w:val="006641BA"/>
    <w:rsid w:val="006759EF"/>
    <w:rsid w:val="0068730A"/>
    <w:rsid w:val="0069000B"/>
    <w:rsid w:val="006A52E1"/>
    <w:rsid w:val="006A6EC7"/>
    <w:rsid w:val="006B3B49"/>
    <w:rsid w:val="006B566B"/>
    <w:rsid w:val="006C084B"/>
    <w:rsid w:val="006C672A"/>
    <w:rsid w:val="006C778D"/>
    <w:rsid w:val="006E2E71"/>
    <w:rsid w:val="006E3BC6"/>
    <w:rsid w:val="006F0FCC"/>
    <w:rsid w:val="006F25E2"/>
    <w:rsid w:val="006F78C0"/>
    <w:rsid w:val="00707F51"/>
    <w:rsid w:val="00712509"/>
    <w:rsid w:val="00720575"/>
    <w:rsid w:val="0072369E"/>
    <w:rsid w:val="0072491B"/>
    <w:rsid w:val="00726C76"/>
    <w:rsid w:val="007351F3"/>
    <w:rsid w:val="007362A5"/>
    <w:rsid w:val="00750829"/>
    <w:rsid w:val="00751CF3"/>
    <w:rsid w:val="00751EB6"/>
    <w:rsid w:val="00754EA7"/>
    <w:rsid w:val="00756478"/>
    <w:rsid w:val="007570F0"/>
    <w:rsid w:val="00760BB1"/>
    <w:rsid w:val="00761E34"/>
    <w:rsid w:val="007679EC"/>
    <w:rsid w:val="00773E2F"/>
    <w:rsid w:val="00775D58"/>
    <w:rsid w:val="00787677"/>
    <w:rsid w:val="00787688"/>
    <w:rsid w:val="00796614"/>
    <w:rsid w:val="007A46CB"/>
    <w:rsid w:val="007B0BAC"/>
    <w:rsid w:val="007B17AB"/>
    <w:rsid w:val="007B225B"/>
    <w:rsid w:val="007B60CF"/>
    <w:rsid w:val="007B63C5"/>
    <w:rsid w:val="007C1BA6"/>
    <w:rsid w:val="007C3245"/>
    <w:rsid w:val="007C329E"/>
    <w:rsid w:val="007C3C89"/>
    <w:rsid w:val="007D1D8C"/>
    <w:rsid w:val="007E0876"/>
    <w:rsid w:val="007E508B"/>
    <w:rsid w:val="007E595D"/>
    <w:rsid w:val="007E7709"/>
    <w:rsid w:val="007F1BCB"/>
    <w:rsid w:val="007F3A04"/>
    <w:rsid w:val="007F4995"/>
    <w:rsid w:val="007F7BD4"/>
    <w:rsid w:val="00800670"/>
    <w:rsid w:val="00802A86"/>
    <w:rsid w:val="00802D87"/>
    <w:rsid w:val="00810FDA"/>
    <w:rsid w:val="008174AB"/>
    <w:rsid w:val="00825298"/>
    <w:rsid w:val="00827E8B"/>
    <w:rsid w:val="0083135F"/>
    <w:rsid w:val="00833822"/>
    <w:rsid w:val="00837852"/>
    <w:rsid w:val="00840709"/>
    <w:rsid w:val="0084509A"/>
    <w:rsid w:val="00852CC5"/>
    <w:rsid w:val="008530A6"/>
    <w:rsid w:val="008530D0"/>
    <w:rsid w:val="00856E28"/>
    <w:rsid w:val="00872D99"/>
    <w:rsid w:val="00873C4A"/>
    <w:rsid w:val="00874E55"/>
    <w:rsid w:val="008753D5"/>
    <w:rsid w:val="00881F39"/>
    <w:rsid w:val="00882CCD"/>
    <w:rsid w:val="00883BD6"/>
    <w:rsid w:val="008910AB"/>
    <w:rsid w:val="00892E6D"/>
    <w:rsid w:val="008962BD"/>
    <w:rsid w:val="008A1C11"/>
    <w:rsid w:val="008A5BD2"/>
    <w:rsid w:val="008B0DC6"/>
    <w:rsid w:val="008B1B6F"/>
    <w:rsid w:val="008B1BE9"/>
    <w:rsid w:val="008B379B"/>
    <w:rsid w:val="008B5EC1"/>
    <w:rsid w:val="008B6214"/>
    <w:rsid w:val="008C1513"/>
    <w:rsid w:val="008C256C"/>
    <w:rsid w:val="008C2F58"/>
    <w:rsid w:val="008D42A5"/>
    <w:rsid w:val="008D6374"/>
    <w:rsid w:val="008E36C4"/>
    <w:rsid w:val="008E398A"/>
    <w:rsid w:val="008E4863"/>
    <w:rsid w:val="008E58F2"/>
    <w:rsid w:val="008F2777"/>
    <w:rsid w:val="00910064"/>
    <w:rsid w:val="009168DA"/>
    <w:rsid w:val="0091748B"/>
    <w:rsid w:val="00920144"/>
    <w:rsid w:val="009239ED"/>
    <w:rsid w:val="00923ED3"/>
    <w:rsid w:val="00925401"/>
    <w:rsid w:val="009310EC"/>
    <w:rsid w:val="00934279"/>
    <w:rsid w:val="00937BE1"/>
    <w:rsid w:val="009415C0"/>
    <w:rsid w:val="009417F2"/>
    <w:rsid w:val="00947EFD"/>
    <w:rsid w:val="00954423"/>
    <w:rsid w:val="00957A47"/>
    <w:rsid w:val="00981540"/>
    <w:rsid w:val="00985F5B"/>
    <w:rsid w:val="00990630"/>
    <w:rsid w:val="009967A0"/>
    <w:rsid w:val="009A3BBE"/>
    <w:rsid w:val="009B07E2"/>
    <w:rsid w:val="009C0F54"/>
    <w:rsid w:val="009C28B9"/>
    <w:rsid w:val="009C3B45"/>
    <w:rsid w:val="009D3B69"/>
    <w:rsid w:val="009D4D75"/>
    <w:rsid w:val="009D7942"/>
    <w:rsid w:val="009D79BC"/>
    <w:rsid w:val="00A0015C"/>
    <w:rsid w:val="00A1103B"/>
    <w:rsid w:val="00A200E4"/>
    <w:rsid w:val="00A24232"/>
    <w:rsid w:val="00A268D5"/>
    <w:rsid w:val="00A30A2D"/>
    <w:rsid w:val="00A31146"/>
    <w:rsid w:val="00A3181C"/>
    <w:rsid w:val="00A31BF9"/>
    <w:rsid w:val="00A33407"/>
    <w:rsid w:val="00A37A9C"/>
    <w:rsid w:val="00A42642"/>
    <w:rsid w:val="00A42AF3"/>
    <w:rsid w:val="00A451D9"/>
    <w:rsid w:val="00A56A9A"/>
    <w:rsid w:val="00A61847"/>
    <w:rsid w:val="00A62068"/>
    <w:rsid w:val="00A63965"/>
    <w:rsid w:val="00A65350"/>
    <w:rsid w:val="00A722BE"/>
    <w:rsid w:val="00A734D8"/>
    <w:rsid w:val="00A752DA"/>
    <w:rsid w:val="00A839E3"/>
    <w:rsid w:val="00A90078"/>
    <w:rsid w:val="00A91F09"/>
    <w:rsid w:val="00A926E6"/>
    <w:rsid w:val="00A965AE"/>
    <w:rsid w:val="00AA20C7"/>
    <w:rsid w:val="00AA568B"/>
    <w:rsid w:val="00AB5E43"/>
    <w:rsid w:val="00AB7F64"/>
    <w:rsid w:val="00AC7B88"/>
    <w:rsid w:val="00AE3E83"/>
    <w:rsid w:val="00AF11D5"/>
    <w:rsid w:val="00AF672A"/>
    <w:rsid w:val="00B019A8"/>
    <w:rsid w:val="00B03E87"/>
    <w:rsid w:val="00B11214"/>
    <w:rsid w:val="00B12310"/>
    <w:rsid w:val="00B14FBD"/>
    <w:rsid w:val="00B20061"/>
    <w:rsid w:val="00B3791B"/>
    <w:rsid w:val="00B4067C"/>
    <w:rsid w:val="00B40E09"/>
    <w:rsid w:val="00B53DDD"/>
    <w:rsid w:val="00B56E74"/>
    <w:rsid w:val="00B617B2"/>
    <w:rsid w:val="00B77C20"/>
    <w:rsid w:val="00B8359D"/>
    <w:rsid w:val="00B85211"/>
    <w:rsid w:val="00B86C0A"/>
    <w:rsid w:val="00B94389"/>
    <w:rsid w:val="00BA1D2E"/>
    <w:rsid w:val="00BB6CFE"/>
    <w:rsid w:val="00BB7CB8"/>
    <w:rsid w:val="00BC1963"/>
    <w:rsid w:val="00BC326E"/>
    <w:rsid w:val="00BC4513"/>
    <w:rsid w:val="00BC73DB"/>
    <w:rsid w:val="00BD175D"/>
    <w:rsid w:val="00BD2F38"/>
    <w:rsid w:val="00BE118A"/>
    <w:rsid w:val="00BE20CA"/>
    <w:rsid w:val="00BE3CD3"/>
    <w:rsid w:val="00BF0FBF"/>
    <w:rsid w:val="00BF670C"/>
    <w:rsid w:val="00C06BD8"/>
    <w:rsid w:val="00C1090D"/>
    <w:rsid w:val="00C11521"/>
    <w:rsid w:val="00C20A49"/>
    <w:rsid w:val="00C352D8"/>
    <w:rsid w:val="00C361DD"/>
    <w:rsid w:val="00C4183E"/>
    <w:rsid w:val="00C41A70"/>
    <w:rsid w:val="00C43898"/>
    <w:rsid w:val="00C45AC4"/>
    <w:rsid w:val="00C53F02"/>
    <w:rsid w:val="00C575A7"/>
    <w:rsid w:val="00C577EB"/>
    <w:rsid w:val="00C605DC"/>
    <w:rsid w:val="00C6360A"/>
    <w:rsid w:val="00C675C8"/>
    <w:rsid w:val="00C67936"/>
    <w:rsid w:val="00C679B7"/>
    <w:rsid w:val="00C704A1"/>
    <w:rsid w:val="00C74F7A"/>
    <w:rsid w:val="00C776E8"/>
    <w:rsid w:val="00C803F2"/>
    <w:rsid w:val="00C84A3B"/>
    <w:rsid w:val="00C90A22"/>
    <w:rsid w:val="00C90CA3"/>
    <w:rsid w:val="00C92574"/>
    <w:rsid w:val="00CB267F"/>
    <w:rsid w:val="00CC618E"/>
    <w:rsid w:val="00CC6975"/>
    <w:rsid w:val="00CD2A7C"/>
    <w:rsid w:val="00CD2BC2"/>
    <w:rsid w:val="00CD3F3E"/>
    <w:rsid w:val="00CD406E"/>
    <w:rsid w:val="00CD45F0"/>
    <w:rsid w:val="00CD5120"/>
    <w:rsid w:val="00CD59C1"/>
    <w:rsid w:val="00CD66C5"/>
    <w:rsid w:val="00CE232B"/>
    <w:rsid w:val="00CE3A5A"/>
    <w:rsid w:val="00CE6AE9"/>
    <w:rsid w:val="00D00D62"/>
    <w:rsid w:val="00D0582B"/>
    <w:rsid w:val="00D11B12"/>
    <w:rsid w:val="00D17D03"/>
    <w:rsid w:val="00D20700"/>
    <w:rsid w:val="00D20E4A"/>
    <w:rsid w:val="00D211DB"/>
    <w:rsid w:val="00D21373"/>
    <w:rsid w:val="00D22DF3"/>
    <w:rsid w:val="00D408DC"/>
    <w:rsid w:val="00D41C29"/>
    <w:rsid w:val="00D478C5"/>
    <w:rsid w:val="00D5062A"/>
    <w:rsid w:val="00D52771"/>
    <w:rsid w:val="00D62C2C"/>
    <w:rsid w:val="00D63E38"/>
    <w:rsid w:val="00D6478E"/>
    <w:rsid w:val="00D71010"/>
    <w:rsid w:val="00D71F92"/>
    <w:rsid w:val="00D74C55"/>
    <w:rsid w:val="00D76897"/>
    <w:rsid w:val="00D76E5A"/>
    <w:rsid w:val="00D82852"/>
    <w:rsid w:val="00D87F89"/>
    <w:rsid w:val="00D95760"/>
    <w:rsid w:val="00D97623"/>
    <w:rsid w:val="00DA07AA"/>
    <w:rsid w:val="00DA1749"/>
    <w:rsid w:val="00DA4E6D"/>
    <w:rsid w:val="00DA60FD"/>
    <w:rsid w:val="00DB5911"/>
    <w:rsid w:val="00DB68D8"/>
    <w:rsid w:val="00DC49FD"/>
    <w:rsid w:val="00DD2275"/>
    <w:rsid w:val="00DD25FC"/>
    <w:rsid w:val="00DD3AE2"/>
    <w:rsid w:val="00DD7419"/>
    <w:rsid w:val="00DE667F"/>
    <w:rsid w:val="00DF6458"/>
    <w:rsid w:val="00DF7E34"/>
    <w:rsid w:val="00E04AB3"/>
    <w:rsid w:val="00E07B53"/>
    <w:rsid w:val="00E15968"/>
    <w:rsid w:val="00E23F25"/>
    <w:rsid w:val="00E24679"/>
    <w:rsid w:val="00E266D9"/>
    <w:rsid w:val="00E267D2"/>
    <w:rsid w:val="00E35A05"/>
    <w:rsid w:val="00E443C0"/>
    <w:rsid w:val="00E46DEC"/>
    <w:rsid w:val="00E55492"/>
    <w:rsid w:val="00E70749"/>
    <w:rsid w:val="00E723A6"/>
    <w:rsid w:val="00E7520E"/>
    <w:rsid w:val="00E80873"/>
    <w:rsid w:val="00E84B4B"/>
    <w:rsid w:val="00E8502D"/>
    <w:rsid w:val="00E86E45"/>
    <w:rsid w:val="00E95362"/>
    <w:rsid w:val="00E96EB5"/>
    <w:rsid w:val="00EA7FAE"/>
    <w:rsid w:val="00EB0AB1"/>
    <w:rsid w:val="00EB3437"/>
    <w:rsid w:val="00EB4ACB"/>
    <w:rsid w:val="00EB5783"/>
    <w:rsid w:val="00EB5FD4"/>
    <w:rsid w:val="00EB7B35"/>
    <w:rsid w:val="00EC0946"/>
    <w:rsid w:val="00EC2F94"/>
    <w:rsid w:val="00EC3BBC"/>
    <w:rsid w:val="00ED2C5C"/>
    <w:rsid w:val="00EE06B2"/>
    <w:rsid w:val="00EE0D79"/>
    <w:rsid w:val="00EE21B8"/>
    <w:rsid w:val="00EE4EA6"/>
    <w:rsid w:val="00EE54F9"/>
    <w:rsid w:val="00EF110E"/>
    <w:rsid w:val="00EF201A"/>
    <w:rsid w:val="00EF2525"/>
    <w:rsid w:val="00EF7180"/>
    <w:rsid w:val="00EF77F6"/>
    <w:rsid w:val="00F04C53"/>
    <w:rsid w:val="00F1024B"/>
    <w:rsid w:val="00F1025D"/>
    <w:rsid w:val="00F151F4"/>
    <w:rsid w:val="00F17E3E"/>
    <w:rsid w:val="00F300A4"/>
    <w:rsid w:val="00F3023F"/>
    <w:rsid w:val="00F321EC"/>
    <w:rsid w:val="00F422A3"/>
    <w:rsid w:val="00F626EB"/>
    <w:rsid w:val="00F700B4"/>
    <w:rsid w:val="00F755D3"/>
    <w:rsid w:val="00F766AA"/>
    <w:rsid w:val="00F963F7"/>
    <w:rsid w:val="00FA77A8"/>
    <w:rsid w:val="00FB6AFE"/>
    <w:rsid w:val="00FC4558"/>
    <w:rsid w:val="00FC740B"/>
    <w:rsid w:val="00FD67DF"/>
    <w:rsid w:val="00FE2E6D"/>
    <w:rsid w:val="00FE2EDC"/>
    <w:rsid w:val="00FE372B"/>
    <w:rsid w:val="00FE5259"/>
    <w:rsid w:val="00FF1FC4"/>
    <w:rsid w:val="00FF43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B6EFB5"/>
  <w15:chartTrackingRefBased/>
  <w15:docId w15:val="{34C9BFAE-318F-4DA8-B67C-78181587B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1764D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007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6093A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6093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42A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AF3"/>
  </w:style>
  <w:style w:type="paragraph" w:styleId="Footer">
    <w:name w:val="footer"/>
    <w:basedOn w:val="Normal"/>
    <w:link w:val="FooterChar"/>
    <w:uiPriority w:val="99"/>
    <w:unhideWhenUsed/>
    <w:rsid w:val="00A42A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AF3"/>
  </w:style>
  <w:style w:type="paragraph" w:styleId="NormalWeb">
    <w:name w:val="Normal (Web)"/>
    <w:basedOn w:val="Normal"/>
    <w:uiPriority w:val="99"/>
    <w:unhideWhenUsed/>
    <w:rsid w:val="003F379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uiPriority w:val="20"/>
    <w:qFormat/>
    <w:rsid w:val="00C4389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407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7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E1B1A0-34F2-4844-BC5D-1529431C1B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27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BT</Company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Syed Kashif Rafi</cp:lastModifiedBy>
  <cp:revision>3</cp:revision>
  <cp:lastPrinted>2021-07-30T10:01:00Z</cp:lastPrinted>
  <dcterms:created xsi:type="dcterms:W3CDTF">2024-06-13T12:01:00Z</dcterms:created>
  <dcterms:modified xsi:type="dcterms:W3CDTF">2024-06-13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36f1e2fcbce45982a5de87e3a435df62dd052abc5ba7a2c08e4d49f724dc82</vt:lpwstr>
  </property>
</Properties>
</file>